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1195" w14:textId="3505B600" w:rsidR="00AD6960" w:rsidRPr="00196B9C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val="kk-KZ"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Руководство по организации индивидуальных работ </w:t>
      </w:r>
      <w:r w:rsidR="00196B9C">
        <w:rPr>
          <w:rFonts w:ascii="Times New Roman" w:eastAsia="Times New Roman" w:hAnsi="Times New Roman" w:cs="Times New Roman"/>
          <w:b/>
          <w:bCs/>
          <w:sz w:val="32"/>
          <w:szCs w:val="32"/>
          <w:lang w:val="kk-KZ" w:eastAsia="ru-RU"/>
        </w:rPr>
        <w:t>докторантов</w:t>
      </w:r>
    </w:p>
    <w:p w14:paraId="56EF34C1" w14:textId="77777777" w:rsidR="00AD6960" w:rsidRPr="00AD6960" w:rsidRDefault="00AD6960" w:rsidP="004643D0">
      <w:pPr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Во время курса студентам необходимо выполнить следующие индивидуальные задания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14:paraId="104BFB09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AFB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D1D5A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14:paraId="529D9BB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A4CFA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базовыми операция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8025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29C7A550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AACF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1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A6D80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5AA0F532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DB16C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и и прием выполненных работ по теме «Реализация проекта с функциями, условиями и циклами на Python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2C616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09C64C61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B5E1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2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5C43E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1D0A7CF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CCE2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Реализация проекта со списками и строка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D686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5F56209D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9429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3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C3E1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04144FE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E0C6B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Реализация проекта с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лассам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F0F2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645B83F8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A7F3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4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EB46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37788E2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2B5E9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Создание приложения с библиотеками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umPy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atplotlib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965F1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272CFE96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2C34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9D1A8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050203F5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F913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й с базами данных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1D05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  <w:tr w:rsidR="00AD6960" w:rsidRPr="00AD6960" w14:paraId="2CCE5F1D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E6E8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6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2DE1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</w:tbl>
    <w:p w14:paraId="042397B5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qgUAsSo6tywAAAA="/>
  </w:docVars>
  <w:rsids>
    <w:rsidRoot w:val="00AD6960"/>
    <w:rsid w:val="0005136B"/>
    <w:rsid w:val="00053C7F"/>
    <w:rsid w:val="000C5D29"/>
    <w:rsid w:val="00120B34"/>
    <w:rsid w:val="00196B9C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643D0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9F548C"/>
    <w:rsid w:val="00A4294F"/>
    <w:rsid w:val="00AA61CF"/>
    <w:rsid w:val="00AC2E95"/>
    <w:rsid w:val="00AD6960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6B62E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9-02T05:43:00Z</dcterms:created>
  <dcterms:modified xsi:type="dcterms:W3CDTF">2025-10-05T10:55:00Z</dcterms:modified>
</cp:coreProperties>
</file>